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Taylor Luckenbill</w:t>
      </w:r>
    </w:p>
    <w:p>
      <w:pPr>
        <w:pStyle w:val="Date"/>
      </w:pPr>
      <w:r>
        <w:t xml:space="preserve">September 22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[Stage 14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Start w:id="24" w:name="analysis-objective"/>
    <w:p>
      <w:pPr>
        <w:pStyle w:val="Heading1"/>
      </w:pPr>
      <w:r>
        <w:t xml:space="preserve">1. Analysis Objective</w:t>
      </w:r>
    </w:p>
    <w:bookmarkStart w:id="23" w:name="data-preparation-activities"/>
    <w:p>
      <w:pPr>
        <w:pStyle w:val="Heading2"/>
      </w:pPr>
      <w:r>
        <w:t xml:space="preserve">1.1 Data Preparation Activities</w:t>
      </w:r>
    </w:p>
    <w:p>
      <w:pPr>
        <w:pStyle w:val="FirstParagraph"/>
      </w:pPr>
      <w:r>
        <w:t xml:space="preserve">In order to complete the analysis the first step is to load and prepare the data. For this analysis I will update data types, calculate average salary, remove extraneous characters from relevant data text, and replace null values.</w:t>
      </w:r>
    </w:p>
    <w:p>
      <w:pPr>
        <w:pStyle w:val="BodyText"/>
      </w:pPr>
      <w:r>
        <w:t xml:space="preserve">For the data set job_postings save as df and change the columns SALARY_FROM, SALARY_TO, SALARY, MIN_YEARS_EXPERIENCE, and MAX_YEARS_EXPERIENCE to type float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the median needs to be calculated as it will be used to fill na values. Create a new method called compute_media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6:&gt;                                                         (0 + 1) / 1]                                                                                [Stage 17:&gt;                                                         (0 + 1) / 1]                                                                                [Stage 18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medians:  87295.0 130042.0 115024.0</w:t>
      </w:r>
    </w:p>
    <w:p>
      <w:pPr>
        <w:pStyle w:val="FirstParagraph"/>
      </w:pPr>
      <w:r>
        <w:t xml:space="preserve">Next fill the missing values in the SALARY_FROM, SALARY_TO, SALARY with the median value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})</w:t>
      </w:r>
    </w:p>
    <w:p>
      <w:pPr>
        <w:pStyle w:val="FirstParagraph"/>
      </w:pPr>
      <w:r>
        <w:t xml:space="preserve">Calculate average salary by adding the min and max salaries and dividing by 2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ID', 'LAST_UPDATED_DATE', 'LAST_UPDATED_TIMESTAMP', 'DUPLICATES', 'POSTED', 'EXPIRED', 'DURATION', 'SOURCE_TYPES', 'SOURCES', 'URL', 'ACTIVE_URLS', 'ACTIVE_SOURCES_INFO', 'TITLE_RAW', 'BODY', 'MODELED_EXPIRED', 'MODELED_DURATION', 'COMPANY', 'COMPANY_NAME', 'COMPANY_RAW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, 'CITY', 'CITY_NAME', 'COUNTY', 'COUNTY_NAME', 'MSA', 'MSA_NAME', 'STATE', 'STATE_NAME', 'COUNTY_OUTGOING', 'COUNTY_NAME_OUTGOING', 'COUNTY_INCOMING', 'COUNTY_NAME_INCOMING', 'MSA_OUTGOING', 'MSA_NAME_OUTGOING', 'MSA_INCOMING', 'MSA_NAME_INCOMING', 'NAICS2', 'NAICS2_NAME', 'NAICS3', 'NAICS3_NAME', 'NAICS4', 'NAICS4_NAME', 'NAICS5', 'NAICS5_NAME', 'NAICS6', 'NAICS6_NAME', 'TITLE', 'TITLE_NAME', 'TITLE_CLEAN', 'SKILLS', 'SKILLS_NAME', 'SPECIALIZED_SKILLS', 'SPECIALIZED_SKILLS_NAME', 'CERTIFICATIONS', 'CERTIFICATIONS_NAME', 'COMMON_SKILLS', 'COMMON_SKILLS_NAME', 'SOFTWARE_SKILLS', 'SOFTWARE_SKILLS_NAME', 'ONET', 'ONET_NAME', 'ONET_2019', 'ONET_2019_NAME', 'CIP6', 'CIP6_NAME', 'CIP4', 'CIP4_NAME', 'CIP2', 'CIP2_NAME', 'SOC_2021_2', 'SOC_2021_2_NAME', 'SOC_2021_3', 'SOC_2021_3_NAME', 'SOC_2021_4', 'SOC_2021_4_NAME', 'SOC_2021_5', 'SOC_2021_5_NAME', 'LOT_CAREER_AREA', 'LOT_CAREER_AREA_NAME', 'LOT_OCCUPATION', 'LOT_OCCUPATION_NAME', 'LOT_SPECIALIZED_OCCUPATION', 'LOT_SPECIALIZED_OCCUPATION_NAME', 'LOT_OCCUPATION_GROUP', 'LOT_OCCUPATION_GROUP_NAME', 'LOT_V6_SPECIALIZED_OCCUPATION', 'LOT_V6_SPECIALIZED_OCCUPATION_NAME', 'LOT_V6_OCCUPATION', 'LOT_V6_OCCUPATION_NAME', 'LOT_V6_OCCUPATION_GROUP', 'LOT_V6_OCCUPATION_GROUP_NAME', 'LOT_V6_CAREER_AREA', 'LOT_V6_CAREER_AREA_NAME', 'SOC_2', 'SOC_2_NAME', 'SOC_3', 'SOC_3_NAME', 'SOC_4', 'SOC_4_NAME', 'SOC_5', 'SOC_5_NAME', 'LIGHTCAST_SECTORS', 'LIGHTCAST_SECTORS_NAME', 'NAICS_2022_2', 'NAICS_2022_2_NAME', 'NAICS_2022_3', 'NAICS_2022_3_NAME', 'NAICS_2022_4', 'NAICS_2022_4_NAME', 'NAICS_2022_5', 'NAICS_2022_5_NAME', 'NAICS_2022_6', 'NAICS_2022_6_NAME', 'Average Salary']</w:t>
      </w:r>
    </w:p>
    <w:p>
      <w:pPr>
        <w:pStyle w:val="FirstParagraph"/>
      </w:pPr>
      <w:r>
        <w:t xml:space="preserve">Next remove extraneous characters from education level name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exp_replace, col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gexp_replace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n\r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lect the columns to maintain in the analysis</w:t>
      </w:r>
    </w:p>
    <w:p>
      <w:pPr>
        <w:pStyle w:val="SourceCode"/>
      </w:pP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confirmed selected columns</w:t>
      </w:r>
    </w:p>
    <w:p>
      <w:pPr>
        <w:pStyle w:val="SourceCode"/>
      </w:pP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xport_cols)</w:t>
      </w:r>
      <w:r>
        <w:br/>
      </w:r>
      <w:r>
        <w:rPr>
          <w:rStyle w:val="NormalTok"/>
        </w:rPr>
        <w:t xml:space="preserve">df_selected.show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+----------------+--------------------+--------------+----------------------------------+</w:t>
      </w:r>
      <w:r>
        <w:br/>
      </w:r>
      <w:r>
        <w:rPr>
          <w:rStyle w:val="VerbatimChar"/>
        </w:rPr>
        <w:t xml:space="preserve">|EDUCATION_LEVELS_NAME|REMOTE_TYPE_NAME|MAX_YEARS_EXPERIENCE|Average Salary|LOT_V6_SPECIALIZED_OCCUPATION_NAME|</w:t>
      </w:r>
      <w:r>
        <w:br/>
      </w:r>
      <w:r>
        <w:rPr>
          <w:rStyle w:val="VerbatimChar"/>
        </w:rPr>
        <w:t xml:space="preserve">+---------------------+----------------+--------------------+--------------+----------------------------------+</w:t>
      </w:r>
      <w:r>
        <w:br/>
      </w:r>
      <w:r>
        <w:rPr>
          <w:rStyle w:val="VerbatimChar"/>
        </w:rPr>
        <w:t xml:space="preserve">| [  "Bachelor's de...|          [None]|                 2.0|      108668.5|              General ERP Analy...|</w:t>
      </w:r>
      <w:r>
        <w:br/>
      </w:r>
      <w:r>
        <w:rPr>
          <w:rStyle w:val="VerbatimChar"/>
        </w:rPr>
        <w:t xml:space="preserve">| [  "No Education ...|          Remote|                 3.0|      108668.5|              Oracle Consultant...|</w:t>
      </w:r>
      <w:r>
        <w:br/>
      </w:r>
      <w:r>
        <w:rPr>
          <w:rStyle w:val="VerbatimChar"/>
        </w:rPr>
        <w:t xml:space="preserve">| [  "Bachelor's de...|          [None]|                NULL|      108668.5|                      Data Analyst|</w:t>
      </w:r>
      <w:r>
        <w:br/>
      </w:r>
      <w:r>
        <w:rPr>
          <w:rStyle w:val="VerbatimChar"/>
        </w:rPr>
        <w:t xml:space="preserve">+---------------------+----------------+--------------------+--------------+----------------------------------+</w:t>
      </w:r>
      <w:r>
        <w:br/>
      </w:r>
      <w:r>
        <w:rPr>
          <w:rStyle w:val="VerbatimChar"/>
        </w:rPr>
        <w:t xml:space="preserve">only showing top 3 rows</w:t>
      </w:r>
    </w:p>
    <w:p>
      <w:pPr>
        <w:pStyle w:val="FirstParagraph"/>
      </w:pPr>
      <w:r>
        <w:t xml:space="preserve">Transform pyspark data into pandas dataframe from visualization.</w:t>
      </w:r>
    </w:p>
    <w:p>
      <w:pPr>
        <w:pStyle w:val="SourceCode"/>
      </w:pP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./data/lighthouse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0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72498</w:t>
      </w:r>
    </w:p>
    <w:p>
      <w:pPr>
        <w:pStyle w:val="SourceCode"/>
      </w:pPr>
      <w:r>
        <w:rPr>
          <w:rStyle w:val="NormalTok"/>
        </w:rPr>
        <w:t xml:space="preserve">median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].median()</w:t>
      </w:r>
    </w:p>
    <w:p>
      <w:pPr>
        <w:pStyle w:val="SourceCode"/>
      </w:pPr>
      <w:r>
        <w:rPr>
          <w:rStyle w:val="NormalTok"/>
        </w:rPr>
        <w:t xml:space="preserve">sorted_employmen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n_salaries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index</w:t>
      </w:r>
    </w:p>
    <w:p>
      <w:pPr>
        <w:pStyle w:val="SourceCode"/>
      </w:pPr>
      <w:r>
        <w:rPr>
          <w:rStyle w:val="NormalTok"/>
        </w:rPr>
        <w:t xml:space="preserve">pdf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ategorical(</w:t>
      </w:r>
      <w:r>
        <w:br/>
      </w:r>
      <w:r>
        <w:rPr>
          <w:rStyle w:val="NormalTok"/>
        </w:rPr>
        <w:t xml:space="preserve">    pdf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ategor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,</w:t>
      </w:r>
      <w:r>
        <w:br/>
      </w:r>
      <w:r>
        <w:rPr>
          <w:rStyle w:val="NormalTok"/>
        </w:rPr>
        <w:t xml:space="preserve">    orde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columns) </w:t>
      </w:r>
    </w:p>
    <w:p>
      <w:pPr>
        <w:pStyle w:val="SourceCode"/>
      </w:pPr>
      <w:r>
        <w:rPr>
          <w:rStyle w:val="VerbatimChar"/>
        </w:rPr>
        <w:t xml:space="preserve">['ID', 'LAST_UPDATED_DATE', 'LAST_UPDATED_TIMESTAMP', 'DUPLICATES', 'POSTED', 'EXPIRED', 'DURATION', 'SOURCE_TYPES', 'SOURCES', 'URL', 'ACTIVE_URLS', 'ACTIVE_SOURCES_INFO', 'TITLE_RAW', 'BODY', 'MODELED_EXPIRED', 'MODELED_DURATION', 'COMPANY', 'COMPANY_NAME', 'COMPANY_RAW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, 'CITY', 'CITY_NAME', 'COUNTY', 'COUNTY_NAME', 'MSA', 'MSA_NAME', 'STATE', 'STATE_NAME', 'COUNTY_OUTGOING', 'COUNTY_NAME_OUTGOING', 'COUNTY_INCOMING', 'COUNTY_NAME_INCOMING', 'MSA_OUTGOING', 'MSA_NAME_OUTGOING', 'MSA_INCOMING', 'MSA_NAME_INCOMING', 'NAICS2', 'NAICS2_NAME', 'NAICS3', 'NAICS3_NAME', 'NAICS4', 'NAICS4_NAME', 'NAICS5', 'NAICS5_NAME', 'NAICS6', 'NAICS6_NAME', 'TITLE', 'TITLE_NAME', 'TITLE_CLEAN', 'SKILLS', 'SKILLS_NAME', 'SPECIALIZED_SKILLS', 'SPECIALIZED_SKILLS_NAME', 'CERTIFICATIONS', 'CERTIFICATIONS_NAME', 'COMMON_SKILLS', 'COMMON_SKILLS_NAME', 'SOFTWARE_SKILLS', 'SOFTWARE_SKILLS_NAME', 'ONET', 'ONET_NAME', 'ONET_2019', 'ONET_2019_NAME', 'CIP6', 'CIP6_NAME', 'CIP4', 'CIP4_NAME', 'CIP2', 'CIP2_NAME', 'SOC_2021_2', 'SOC_2021_2_NAME', 'SOC_2021_3', 'SOC_2021_3_NAME', 'SOC_2021_4', 'SOC_2021_4_NAME', 'SOC_2021_5', 'SOC_2021_5_NAME', 'LOT_CAREER_AREA', 'LOT_CAREER_AREA_NAME', 'LOT_OCCUPATION', 'LOT_OCCUPATION_NAME', 'LOT_SPECIALIZED_OCCUPATION', 'LOT_SPECIALIZED_OCCUPATION_NAME', 'LOT_OCCUPATION_GROUP', 'LOT_OCCUPATION_GROUP_NAME', 'LOT_V6_SPECIALIZED_OCCUPATION', 'LOT_V6_SPECIALIZED_OCCUPATION_NAME', 'LOT_V6_OCCUPATION', 'LOT_V6_OCCUPATION_NAME', 'LOT_V6_OCCUPATION_GROUP', 'LOT_V6_OCCUPATION_GROUP_NAME', 'LOT_V6_CAREER_AREA', 'LOT_V6_CAREER_AREA_NAME', 'SOC_2', 'SOC_2_NAME', 'SOC_3', 'SOC_3_NAME', 'SOC_4', 'SOC_4_NAME', 'SOC_5', 'SOC_5_NAME', 'LIGHTCAST_SECTORS', 'LIGHTCAST_SECTORS_NAME', 'NAICS_2022_2', 'NAICS_2022_2_NAME', 'NAICS_2022_3', 'NAICS_2022_3_NAME', 'NAICS_2022_4', 'NAICS_2022_4_NAME', 'NAICS_2022_5', 'NAICS_2022_5_NAME', 'NAICS_2022_6', 'NAICS_2022_6_NAME', 'Average Salary'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counter"</w:t>
      </w:r>
      <w:r>
        <w:rPr>
          <w:rStyle w:val="NormalTok"/>
        </w:rPr>
        <w:t xml:space="preserve">, l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arse</w:t>
      </w:r>
      <w:r>
        <w:br/>
      </w:r>
      <w:r>
        <w:rPr>
          <w:rStyle w:val="NormalTok"/>
        </w:rPr>
        <w:t xml:space="preserve">export_col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unter"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_select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xport_cols2)</w:t>
      </w:r>
      <w:r>
        <w:br/>
      </w:r>
      <w:r>
        <w:rPr>
          <w:rStyle w:val="NormalTok"/>
        </w:rPr>
        <w:t xml:space="preserve">df_selected2.show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-------------+--------------+-------+</w:t>
      </w:r>
      <w:r>
        <w:br/>
      </w:r>
      <w:r>
        <w:rPr>
          <w:rStyle w:val="VerbatimChar"/>
        </w:rPr>
        <w:t xml:space="preserve">|LOT_V6_SPECIALIZED_OCCUPATION_NAME|Average Salary|counter|</w:t>
      </w:r>
      <w:r>
        <w:br/>
      </w:r>
      <w:r>
        <w:rPr>
          <w:rStyle w:val="VerbatimChar"/>
        </w:rPr>
        <w:t xml:space="preserve">+----------------------------------+--------------+-------+</w:t>
      </w:r>
      <w:r>
        <w:br/>
      </w:r>
      <w:r>
        <w:rPr>
          <w:rStyle w:val="VerbatimChar"/>
        </w:rPr>
        <w:t xml:space="preserve">|              General ERP Analy...|      108668.5|      1|</w:t>
      </w:r>
      <w:r>
        <w:br/>
      </w:r>
      <w:r>
        <w:rPr>
          <w:rStyle w:val="VerbatimChar"/>
        </w:rPr>
        <w:t xml:space="preserve">|              Oracle Consultant...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Oracle Consultant...|       92500.0|      1|</w:t>
      </w:r>
      <w:r>
        <w:br/>
      </w:r>
      <w:r>
        <w:rPr>
          <w:rStyle w:val="VerbatimChar"/>
        </w:rPr>
        <w:t xml:space="preserve">|                      Data Analyst|      110155.0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General ERP Analy...|      108668.5|      1|</w:t>
      </w:r>
      <w:r>
        <w:br/>
      </w:r>
      <w:r>
        <w:rPr>
          <w:rStyle w:val="VerbatimChar"/>
        </w:rPr>
        <w:t xml:space="preserve">|                      Data Analyst|       92962.0|      1|</w:t>
      </w:r>
      <w:r>
        <w:br/>
      </w:r>
      <w:r>
        <w:rPr>
          <w:rStyle w:val="VerbatimChar"/>
        </w:rPr>
        <w:t xml:space="preserve">|                      Data Analyst|      107645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General ERP Analy...|      192800.0|      1|</w:t>
      </w:r>
      <w:r>
        <w:br/>
      </w:r>
      <w:r>
        <w:rPr>
          <w:rStyle w:val="VerbatimChar"/>
        </w:rPr>
        <w:t xml:space="preserve">|              Enterprise Architect|       81286.0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General ERP Analy...|      125900.0|      1|</w:t>
      </w:r>
      <w:r>
        <w:br/>
      </w:r>
      <w:r>
        <w:rPr>
          <w:rStyle w:val="VerbatimChar"/>
        </w:rPr>
        <w:t xml:space="preserve">|              Oracle Consultant...|      108668.5|      1|</w:t>
      </w:r>
      <w:r>
        <w:br/>
      </w:r>
      <w:r>
        <w:rPr>
          <w:rStyle w:val="VerbatimChar"/>
        </w:rPr>
        <w:t xml:space="preserve">|              Enterprise Architect|      165000.0|      1|</w:t>
      </w:r>
      <w:r>
        <w:br/>
      </w:r>
      <w:r>
        <w:rPr>
          <w:rStyle w:val="VerbatimChar"/>
        </w:rPr>
        <w:t xml:space="preserve">|                      Data Analyst|      170000.0|      1|</w:t>
      </w:r>
      <w:r>
        <w:br/>
      </w:r>
      <w:r>
        <w:rPr>
          <w:rStyle w:val="VerbatimChar"/>
        </w:rPr>
        <w:t xml:space="preserve">|                      Data Analyst|      110155.0|      1|</w:t>
      </w:r>
      <w:r>
        <w:br/>
      </w:r>
      <w:r>
        <w:rPr>
          <w:rStyle w:val="VerbatimChar"/>
        </w:rPr>
        <w:t xml:space="preserve">|              Enterprise Architect|      136950.0|      1|</w:t>
      </w:r>
      <w:r>
        <w:br/>
      </w:r>
      <w:r>
        <w:rPr>
          <w:rStyle w:val="VerbatimChar"/>
        </w:rPr>
        <w:t xml:space="preserve">|                      Data Analyst|      118560.0|      1|</w:t>
      </w:r>
      <w:r>
        <w:br/>
      </w:r>
      <w:r>
        <w:rPr>
          <w:rStyle w:val="VerbatimChar"/>
        </w:rPr>
        <w:t xml:space="preserve">|              Enterprise Architect|      108668.5|      1|</w:t>
      </w:r>
      <w:r>
        <w:br/>
      </w:r>
      <w:r>
        <w:rPr>
          <w:rStyle w:val="VerbatimChar"/>
        </w:rPr>
        <w:t xml:space="preserve">|              Business Analyst ...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Enterprise Architect|       79000.0|      1|</w:t>
      </w:r>
      <w:r>
        <w:br/>
      </w:r>
      <w:r>
        <w:rPr>
          <w:rStyle w:val="VerbatimChar"/>
        </w:rPr>
        <w:t xml:space="preserve">|               SAP Analyst / Admin|       41600.0|      1|</w:t>
      </w:r>
      <w:r>
        <w:br/>
      </w:r>
      <w:r>
        <w:rPr>
          <w:rStyle w:val="VerbatimChar"/>
        </w:rPr>
        <w:t xml:space="preserve">|              Business Intellig...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40756.5|      1|</w:t>
      </w:r>
      <w:r>
        <w:br/>
      </w:r>
      <w:r>
        <w:rPr>
          <w:rStyle w:val="VerbatimChar"/>
        </w:rPr>
        <w:t xml:space="preserve">|              General ERP Analy...|      192800.0|      1|</w:t>
      </w:r>
      <w:r>
        <w:br/>
      </w:r>
      <w:r>
        <w:rPr>
          <w:rStyle w:val="VerbatimChar"/>
        </w:rPr>
        <w:t xml:space="preserve">|              Oracle Consultant...|       75026.0|      1|</w:t>
      </w:r>
      <w:r>
        <w:br/>
      </w:r>
      <w:r>
        <w:rPr>
          <w:rStyle w:val="VerbatimChar"/>
        </w:rPr>
        <w:t xml:space="preserve">|              General ERP Analy...|      116500.0|      1|</w:t>
      </w:r>
      <w:r>
        <w:br/>
      </w:r>
      <w:r>
        <w:rPr>
          <w:rStyle w:val="VerbatimChar"/>
        </w:rPr>
        <w:t xml:space="preserve">|              Oracle Consultant...|      166500.0|      1|</w:t>
      </w:r>
      <w:r>
        <w:br/>
      </w:r>
      <w:r>
        <w:rPr>
          <w:rStyle w:val="VerbatimChar"/>
        </w:rPr>
        <w:t xml:space="preserve">|              Oracle Consultant...|      108668.5|      1|</w:t>
      </w:r>
      <w:r>
        <w:br/>
      </w:r>
      <w:r>
        <w:rPr>
          <w:rStyle w:val="VerbatimChar"/>
        </w:rPr>
        <w:t xml:space="preserve">|              Business Analyst ...|      108668.5|      1|</w:t>
      </w:r>
      <w:r>
        <w:br/>
      </w:r>
      <w:r>
        <w:rPr>
          <w:rStyle w:val="VerbatimChar"/>
        </w:rPr>
        <w:t xml:space="preserve">|                      Data Analyst|       42500.0|      1|</w:t>
      </w:r>
      <w:r>
        <w:br/>
      </w:r>
      <w:r>
        <w:rPr>
          <w:rStyle w:val="VerbatimChar"/>
        </w:rPr>
        <w:t xml:space="preserve">|                      Data Analyst|      15603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+----------------------------------+--------------+-------+</w:t>
      </w:r>
      <w:r>
        <w:br/>
      </w:r>
      <w:r>
        <w:rPr>
          <w:rStyle w:val="VerbatimChar"/>
        </w:rPr>
        <w:t xml:space="preserve">only showing top 40 rows</w:t>
      </w:r>
    </w:p>
    <w:p>
      <w:pPr>
        <w:pStyle w:val="SourceCode"/>
      </w:pPr>
      <w:r>
        <w:rPr>
          <w:rStyle w:val="NormalTok"/>
        </w:rPr>
        <w:t xml:space="preserve">p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2.toPandas()</w:t>
      </w:r>
      <w:r>
        <w:br/>
      </w:r>
      <w:r>
        <w:rPr>
          <w:rStyle w:val="CommentTok"/>
        </w:rPr>
        <w:t xml:space="preserve">#pdf2.to_csv("./data/lighthouse_cleaned.csv", index=False)</w:t>
      </w:r>
      <w:r>
        <w:br/>
      </w:r>
      <w:r>
        <w:rPr>
          <w:rStyle w:val="CommentTok"/>
        </w:rPr>
        <w:t xml:space="preserve">#print(len(pdf2))</w:t>
      </w:r>
      <w:r>
        <w:br/>
      </w:r>
      <w:r>
        <w:rPr>
          <w:rStyle w:val="NormalTok"/>
        </w:rPr>
        <w:t xml:space="preserve">pdf2.hea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2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cou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925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7645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928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81286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259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650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700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3695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856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Business Analyst (General)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790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SAP Analyst / Admin</w:t>
            </w:r>
          </w:p>
        </w:tc>
        <w:tc>
          <w:tcPr/>
          <w:p>
            <w:pPr>
              <w:pStyle w:val="Compact"/>
            </w:pPr>
            <w:r>
              <w:t xml:space="preserve">416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edian_salarie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2.groupby(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).agg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unt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m"</w:t>
      </w:r>
      <w:r>
        <w:br/>
      </w:r>
      <w:r>
        <w:rPr>
          <w:rStyle w:val="NormalTok"/>
        </w:rPr>
        <w:t xml:space="preserve">}).reset_index()</w:t>
      </w:r>
    </w:p>
    <w:p>
      <w:pPr>
        <w:pStyle w:val="SourceCode"/>
      </w:pPr>
      <w:r>
        <w:rPr>
          <w:rStyle w:val="CommentTok"/>
        </w:rPr>
        <w:t xml:space="preserve">#sorted_employment_types2 = median_salaries2.sort_values(ascending=False).index</w:t>
      </w:r>
      <w:r>
        <w:br/>
      </w:r>
      <w:r>
        <w:rPr>
          <w:rStyle w:val="NormalTok"/>
        </w:rPr>
        <w:t xml:space="preserve">median_salaries2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cou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Business Analyst (General)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43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36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278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Quality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0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82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median_salaries2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2.update_layout(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bble Chart of Jobs: Median Salary vs. Occupation (Bubble = # Posting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otate labels if long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ssociate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aster'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P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essional degre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 catch-all for unexpected valu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show(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-+--------------------+--------------------+-------------------+--------------------+---------------------+-------------+-------------------+-------------+------------------+---------------+--------------------+--------------------+--------------------+-------------+--------+-----------+----------------+-------------------+---------+-----------+--------------------+--------------------+------------------+------+--------------------+-----+--------------------+-----+---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--------------+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 COMPANY|        COMPANY_NAME|         COMPANY_RAW|COMPANY_IS_STAFFING|    EDUCATION_LEVELS|EDUCATION_LEVELS_NAME|MIN_EDULEVELS| MIN_EDULEVELS_NAME|MAX_EDULEVELS|MAX_EDULEVELS_NAME|EMPLOYMENT_TYPE|EMPLOYMENT_TYPE_NAME|MIN_YEARS_EXPERIENCE|MAX_YEARS_EXPERIENCE|IS_INTERNSHIP|  SALARY|REMOTE_TYPE|REMOTE_TYPE_NAME|ORIGINAL_PAY_PERIOD|SALARY_TO|SALARY_FROM|            LOCATION|                CITY|         CITY_NAME|COUNTY|         COUNTY_NAME|  MSA|            MSA_NAME|STATE|   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Average Salary|counter|     education_group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-+--------------------+--------------------+-------------------+--------------------+---------------------+-------------+-------------------+-------------+------------------+---------------+--------------------+--------------------+--------------------+-------------+--------+-----------+----------------+-------------------+---------+-----------+--------------------+--------------------+------------------+------+--------------------+-----+--------------------+-----+---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--------------+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 894731|          Murphy USA|          Murphy USA|              false|           [\n  2\n]| [  "Bachelor's de...|            2|  Bachelor's degree|         NULL|              NULL|              1|Full-time (&gt; 32 h...|                 2.0|                 2.0|        false|115024.0|          0|          [None]|               NULL| 130042.0|    87295.0|{\n  "lat": 33.20...|RWwgRG9yYWRvLCBBUg==|     El Dorado, AR|  5139|           Union, AR|20980|       El Dorado, AR|    5|   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 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      108668.5|      1|          Bachelor's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 133098|Smx Corporation L...|                 SMX|               true|          [\n  99\n]| [  "No Education ...|           99|No Education Listed|         NULL|              NULL|              1|Full-time (&gt; 32 h...|                 3.0|                 3.0|        false|115024.0|          1|          Remote|               NULL| 130042.0|    87295.0|{\n  "lat": 44.31...|    QXVndXN0YSwgTUU=|       Augusta, ME| 23011|        Kennebec, ME|12300|Augusta-Watervill...|   23|   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      108668.5|      1|Associate's or lower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 39063746|            Sedgwick|            Sedgwick|              false|           [\n  2\n]| [  "Bachelor's de...|            2|  Bachelor's degree|         NULL|              NULL|              1|Full-time (&gt; 32 h...|                 5.0|                NULL|        false|115024.0|          0|          [None]|               NULL| 130042.0|    87295.0|{\n  "lat": 32.77...|    RGFsbGFzLCBUWA==|        Dallas, TX| 48113|          Dallas, TX|19100|Dallas-Fort Worth...|   48|   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      108668.5|      1|          Bachelor's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 37615159|         Wells Fargo|         Wells Fargo|              false|          [\n  99\n]| [  "No Education ...|           99|No Education Listed|         NULL|              NULL|              1|Full-time (&gt; 32 h...|                 3.0|                NULL|        false|115024.0|          0|          [None]|               NULL| 130042.0|    87295.0|{\n  "lat": 33.44...|    UGhvZW5peCwgQVo=|       Phoenix, AZ|  4013|        Maricopa, AZ|38060|Phoenix-Mesa-Chan...|    4|   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 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      108668.5|      1|Associate's or lower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 0|        Unclassified|               LH/GM|              false|          [\n  99\n]| [  "No Education ...|           99|No Education Listed|         NULL|              NULL|              3|Part-time / full-...|                NULL|                NULL|        false| 92500.0|          0|          [None]|               year| 150000.0|    35000.0|{\n  "lat": 37.63...|    TW9kZXN0bywgQ0E=|       Modesto, CA|  6099|      Stanislaus, CA|33700|         Modesto, CA|    6|   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       92500.0|      1|Associate's or lower|</w:t>
      </w:r>
      <w:r>
        <w:br/>
      </w:r>
      <w:r>
        <w:rPr>
          <w:rStyle w:val="VerbatimChar"/>
        </w:rPr>
        <w:t xml:space="preserve">|35a6cd2183d9fb270...|         9/6/2024|  2024-09-06 20:32:...|         0|6/2/2024|6/12/2024|      10| [\n  "Job Board"\n]|[\n  "dejobs.org"\n]|[\n  "https://dej...|         []|               NULL|SR Lead Data Analyst|About Lumen\n\nLu...|      6/12/2024|              10|  2233642|  Lumen Technologies|               Lumen|              false|           [\n  2\n]| [  "Bachelor's de...|            2|  Bachelor's degree|         NULL|              NULL|              1|Full-time (&gt; 32 h...|                NULL|                NULL|        false|110155.0|          1|          Remote|               year| 125890.0|    94420.0|{\n  "lat": 0,\n ...|W1Vua25vd24gQ2l0e...|[Unknown City], AR|  5999|[Unknown county], AR| NULL|                NULL|    5|     Arkansas|           5999|[Unknown county], AR|           5999|[Unknown county], AR|        NULL|                NULL|        NULL|                NULL|    51|         Information|   517|  Telecommunications|  5178|All Other Telecom...| 51781|All Other Telecom...|517810|All Other Telecom...|ET95DB859B53CCACA7|  Lead Data Analysts|sr lead data analyst|[\n  "KS13USA80NE...|[\n  "Power BI",\...|[\n  "KS13USA80NE...|   [\n  "Power BI",\...|                  []|                  []|[\n  "KS1280B68GD...|[\n  "Presentatio...|[\n  "KS13USA80NE...|[\n  "Power BI",\...|15-2051.01|Business Intellig...|15-2051.01|Business Intellig...|   [\n  "52.0201"\n]|[\n  "Business Ad...|     [\n  "52.02"\n]|[\n  "Business Ad...|        [\n  "52"\n]|[\n  "Business, M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1|         Information|         517|  Telecommunications|        5178|All Other Telecom...|       51781|All Other Telecom...|      517810|All Other Telecom...|      110155.0|      1|          Bachelor's|</w:t>
      </w:r>
      <w:r>
        <w:br/>
      </w:r>
      <w:r>
        <w:rPr>
          <w:rStyle w:val="VerbatimChar"/>
        </w:rPr>
        <w:t xml:space="preserve">|06de8d192f30b1d8d...|         8/2/2024|  2024-08-02 17:08:...|         0|6/2/2024| 8/1/2024|    NULL|   [\n  "Company"\n]|[\n  "oraclecloud...|[\n  "https://hct...|         []|               NULL| Talent Data Analyst|Id : 2501314,\nTi...|      6/22/2024|              20| 44896740|Semiconductor Com...|Semiconductor Com...|              false|           [\n  2\n]| [  "Bachelor's de...|            2|  Bachelor's degree|         NULL|              NULL|              1|Full-time (&gt; 32 h...|                NULL|                NULL|        false|115024.0|          0|          [None]|               NULL| 130042.0|    87295.0|{\n  "lat": 33.49...|U2NvdHRzZGFsZSwgQVo=|    Scottsdale, AZ|  4013|        Maricopa, AZ|38060|Phoenix-Mesa-Chan...|    4|      Arizona|           4013|        Maricopa, AZ|           4013|        Maricopa, AZ|       38060|Phoenix-Mesa-Chan...|       38060|Phoenix-Mesa-Chan...|    31|       Manufacturing|   334|Computer and Elec...|  3344|Semiconductor and...| 33441|Semiconductor and...|334413|Semiconductor and...|ETA9B609BE4E431E44|    IT Data Analysts| talent data analyst|[\n  "KS1250B78VW...|[\n  "Interactive...|[\n  "KS1250B78VW...|   [\n  "Interactive...|                  []|                  []|[\n  "ESFA9982A2A...|[\n  "Analytical ...|[\n  "KS1250B78VW...|[\n  "Interactive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31|       Manufacturing|         334|Computer and Elec...|        3344|Semiconductor and...|       33441|Semiconductor and...|      334413|Semiconductor and...|      108668.5|      1|          Bachelor's|</w:t>
      </w:r>
      <w:r>
        <w:br/>
      </w:r>
      <w:r>
        <w:rPr>
          <w:rStyle w:val="VerbatimChar"/>
        </w:rPr>
        <w:t xml:space="preserve">|3d589c9d84677ca94...|         9/6/2024|  2024-09-06 20:32:...|         1|6/2/2024| 7/7/2024|      35| [\n  "Job Board"\n]|[\n  "dejobs.org"\n]|[\n  "https://dej...|         []|               NULL|        Data Analyst|Taking care of pe...|      6/10/2024|               8| 39063746|            Sedgwick|            Sedgwick|              false|           [\n  2\n]| [  "Bachelor's de...|            2|  Bachelor's degree|         NULL|              NULL|              1|Full-time (&gt; 32 h...|                 5.0|                NULL|        false|115024.0|          0|          [None]|               NULL| 130042.0|    87295.0|{\n  "lat": 39.75...|    RGF5dG9uLCBPSA==|        Dayton, OH| 39113|      Montgomery, OH|19430|Dayton-Kettering, OH|   39|         Ohio|          39113|      Montgomery, OH|          39113|      Montgomery, OH|       19430|Dayton-Kettering, OH|       19430|Dayton-Kettering-...|    52|Finance and Insur...|   524|Insurance Carrier...|  5242|Agencies, Brokera...| 52429|Other Insurance R...|524291|    Claims Adjusting|ET3037E0C947A02404| 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      108668.5|      1|          Bachelor's|</w:t>
      </w:r>
      <w:r>
        <w:br/>
      </w:r>
      <w:r>
        <w:rPr>
          <w:rStyle w:val="VerbatimChar"/>
        </w:rPr>
        <w:t xml:space="preserve">|5a843df632e1ff756...|        6/21/2024|   2024-06-21 07:00:00|         0|6/2/2024|6/20/2024|      18| [\n  "Job Board"\n]|[\n  "computerwor...|[\n  "http://comp...|         []|               NULL|SAP SD/OTC Consul...|SAP SD/OTC Consul...|      6/20/2024|              18|100173263|Global Enterprise...|Global Enterprise...|               true|          [\n  99\n]| [  "No Education ...|           99|No Education Listed|         NULL|              NULL|              1|Full-time (&gt; 32 h...|                 7.0|                 7.0|        false|115024.0|          0|          [None]|               NULL| 130042.0|    87295.0|{\n  "lat": 41.12...|    RnJhbmtsaW4sIE5K|      Franklin, NJ| 34037|          Sussex, NJ|35620|New York-Newark-J...|   34|   New Jersey|          34037|          Sussex, NJ|          34037|          Sussex, NJ|       35620|New York-Newark-J...|       35620|New York-Newark-J...|    99|Unclassified Indu...|   999|Unclassified Indu...|  9999|Unclassified Indu...| 99999|Unclassified Indu...|999999|Unclassified Indu...|ET6244BCEEC5921581| SAP OTC Consultants|sap sd otc consul...|[\n  "KS1200771D9...|[\n  "JavaScript ...|[\n  "KS1200771D9...|   [\n  "JavaScript ...|                  []|                  []|                  []|                  []|[\n  "KS1200771D9...|[\n  "JavaScript 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      108668.5|      1|Associate's or lower|</w:t>
      </w:r>
      <w:r>
        <w:br/>
      </w:r>
      <w:r>
        <w:rPr>
          <w:rStyle w:val="VerbatimChar"/>
        </w:rPr>
        <w:t xml:space="preserve">|229620073766234e8...|        10/9/2024|  2024-10-09 18:07:...|         0|6/2/2024| 8/1/2024|    NULL|   [\n  "Company"\n]|   [\n  "3ds.com"\n]|[\n  "https://www...|         []|               NULL|Sr. Marketing Ana...|Sr. Marketing Ana...|       8/1/2024|            NULL| 39016169|  Dassault SystÃ¨mes|    Dassault Systmes|              false|     [\n  2,\n  3\n]| [  "Bachelor's de...|            2|  Bachelor's degree|            3|   Master's degree|              1|Full-time (&gt; 32 h...|                 2.0|                 2.0|        false| 92962.0|          0|          [None]|               year| 106424.0|    79500.0|{\n  "lat": 40.75...|    TmV3IFlvcmssIE5Z|      New York, NY| 36061|        New York, NY|35620|New York-Newark-J...|   36|     New York|          36061|        New York, NY|          36061|        New York, NY|       35620|New York-Newark-J...|       35620|New York-Newark-J...|    54|Professional, Sci...|   541|Professional, Sci...|  5415|Computer Systems ...| 54151|Computer Systems ...|541511|Custom Computer P...|ET1CE3CFA5447376E9|  Marketing Analysts|sr marketing analyst|[\n  "KS4407N6CMT...|[\n  "Salesforce"...|[\n  "KS4407N6CMT...|   [\n  "Salesforce"...|                  []|                  []|[\n  "KS7G747655V...|[\n  "Prioritizat...|[\n  "KS4407N6CMT...|[\n  "Salesforce"...|15-2051.01|Business Intellig...|15-2051.01|Business Intellig...|[\n  "52.0101",\n...|[\n  "Business/Co...|[\n  "52.01",\n  ...|[\n  "Business/Co...|[\n  "52",\n  "45...|[\n  "Business, M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7\n]|  [\n  "Artificial ...|          54|Professional, Sci...|         541|Professional, Sci...|        5415|Computer Systems ...|       54151|Computer Systems ...|      541511|Custom Computer P...|       92962.0|      1|          Bachelor's|</w:t>
      </w:r>
      <w:r>
        <w:br/>
      </w:r>
      <w:r>
        <w:rPr>
          <w:rStyle w:val="VerbatimChar"/>
        </w:rPr>
        <w:t xml:space="preserve">|b7aa80a24c82f080c...|        9/28/2024|  2024-09-28 14:06:...|         8|6/2/2024|9/27/2024|    NULL|[\n  "Government"...|[\n  "dcscorp.com...|[\n  "https://www...|         []|               NULL|        Data Analyst|Data Analyst In R...|      7/13/2024|              41| 12147696|     DCS Corporation|           DCS Corp.|              false|[\n  0,\n  1,\n  ...| [  "High school o...|            0| High school or GED|            2| Bachelor's degree|              1|Full-time (&gt; 32 h...|                10.0|                NULL|        false|107645.0|          2|      Not Remote|               year| 123732.0|    91559.0|{\n  "lat": 35.62...|UmlkZ2VjcmVzdCwgQ0E=|    Ridgecrest, CA|  6029|            Kern, CA|12540|     Bakersfield, CA|    6|   California|           6029|            Kern, CA|           6029|            Kern, CA|       12540|     Bakersfield, CA|       12540|Bakersfield-Delan...|    42|     Wholesale Trade|   423|Merchant Wholesal...|  4238|Machinery, Equipm...| 42383|Industrial Machin...|423830|Industrial Machin...|ET3037E0C947A02404|       Data Analysts|        data analyst|[\n  "KS128HD6KJS...|[\n  "Regression ...|[\n  "KS128HD6KJS...|   [\n  "Regression ...|[\n  "KS683TN76T7...|[\n  "Security Cl...|[\n  "KS1203C6N9B...|[\n  "Research",\...|[\n  "KS125LS6N7W...|[\n  "Python (Pro...|15-2051.01|Business Intellig...|15-2051.01|Business Intellig...|[\n  "14.0101",\n...|[\n  "Engineering...|[\n  "14.01",\n  ...|[\n  "Engineering...|[\n  "14",\n  "14...|[\n  "Engineering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42|     Wholesale Trade|         423|Merchant Wholesal...|        4238|Machinery, Equipm...|       42383|Industrial Machin...|      423830|Industrial Machin...|      107645.5|      1|               Other|</w:t>
      </w:r>
      <w:r>
        <w:br/>
      </w:r>
      <w:r>
        <w:rPr>
          <w:rStyle w:val="VerbatimChar"/>
        </w:rPr>
        <w:t xml:space="preserve">|2a107fd40bb1afac4...|        6/17/2024|   2024-06-17 07:00:00|         0|6/2/2024| 6/8/2024|       6| [\n  "Job Board"\n]|  [\n  "dice.com"\n]|[\n  "https://www...|         []|               NULL|        Data Analyst|Data Analyst\nTEK...|       6/8/2024|               6|  4063994|       Allegis Group|TEKsystems c/o Al...|               true|          [\n  99\n]| [  "No Education ...|           99|No Education Listed|         NULL|              NULL|              1|Full-time (&gt; 32 h...|                 2.0|                NULL|        false|115024.0|          0|          [None]|               NULL| 130042.0|    87295.0|{\n  "lat": 21.30...|    SG9ub2x1bHUsIEhJ|      Honolulu, HI| 15003|        Honolulu, HI|46520|  Urban Honolulu, HI|   15|       Hawaii|          15003|        Honolulu, HI|          15003|        Honolulu, HI|       46520|  Urban Honolulu, HI|       46520|  Urban Honolulu, HI|    56|Administrative an...|   561|Administrative an...|  5613| Employment Services| 56132|Temporary Help Se...|561320|Temporary Help Se...|ET3037E0C947A02404|       Data Analysts|        data analyst|[\n  "KS7LO8P3MXB...|[\n  "Data Scienc...|[\n  "KS7LO8P3MXB...|   [\n  "Data Scienc...|                  []|                  []|[\n  "KS122556LMQ...|[\n  "Communicati...|[\n  "KS440W865GC...|[\n  "SQL (Progra...|15-2051.01|Business Intellig...|15-2051.01|Business Intellig...|[\n  "11.0701",\n...|[\n  "Computer Sc...|[\n  "11.07",\n  ...|[\n  "Computer Sc...|[\n  "11",\n  "30...|[\n  "Computer an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      108668.5|      1|Associate's or lower|</w:t>
      </w:r>
      <w:r>
        <w:br/>
      </w:r>
      <w:r>
        <w:rPr>
          <w:rStyle w:val="VerbatimChar"/>
        </w:rPr>
        <w:t xml:space="preserve">|fd48c3ce533c3d20a...|         9/6/2024|  2024-09-06 20:32:...|         0|6/2/2024| 7/5/2024|      33| [\n  "Job Board"\n]|[\n  "dejobs.org"\n]|[\n  "https://dej...|         []|               NULL|Data Research Ana...|The Data Research...|       7/5/2024|              33| 34294036|             Equifax|       Equifax, Inc.|              false|           [\n  2\n]| [  "Bachelor's de...|            2|  Bachelor's degree|         NULL|              NULL|              1|Full-time (&gt; 32 h...|                NULL|                NULL|        false|115024.0|          0|          [None]|               NULL| 130042.0|    87295.0|{\n  "lat": 0,\n ...|W1Vua25vd24gQ2l0e...|[Unknown City], GA| 13999|[Unknown county], GA| NULL|                NULL|   13|      Georgia|          13999|[Unknown county], GA|          13999|[Unknown county], GA|        NULL|                NULL|        NULL|                NULL|    52|Finance and Insur...|   522|Credit Intermedia...|  5223|Activities Relate...| 52232|Financial Transac...|522320|Financial Transac...|ET252B42EF548117CC|    Data Researchers|data research ana...|[\n  "KS120GV6C72...|[\n  "Data Analys...|[\n  "KS120GV6C72...|   [\n  "Data Analys...|                  []|                  []|[\n  "KS1203C6N9B...|[\n  "Research",\...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2|Credit Intermedia...|        5223|Activities Relate...|       52232|Financial Transac...|      522320|Financial Transac...|      108668.5|      1|          Bachelor's|</w:t>
      </w:r>
      <w:r>
        <w:br/>
      </w:r>
      <w:r>
        <w:rPr>
          <w:rStyle w:val="VerbatimChar"/>
        </w:rPr>
        <w:t xml:space="preserve">|57b527ea0f91db5bb...|         9/6/2024|  2024-09-06 20:32:...|         0|6/2/2024|7/27/2024|      55| [\n  "Job Board"\n]|[\n  "simplyhired...|[\n  "https://www...|         []|               NULL|Power, Utilities ...|Power, Utilities ...|      7/27/2024|              55|  5732448|            Deloitte|            Deloitte|              false|     [\n  2,\n  3\n]| [  "Bachelor's de...|            2|  Bachelor's degree|            3|   Master's degree|              1|Full-time (&gt; 32 h...|                 6.0|                NULL|        false|192800.0|          0|          [None]|               year| 241000.0|   144600.0|{\n  "lat": 42.33...|    RGV0cm9pdCwgTUk=|       Detroit, MI| 26163|           Wayne, MI|19820|Detroit-Warren-De...|   26|     Michigan|          26163|           Wayne, MI|          26163|           Wayne, MI|       19820|Detroit-Warren-De...|       19820|Detroit-Warren-De...|    54|Professional, Sci...|   541|Professional, Sci...|  5416|Management, Scien...| 54161|Management Consul...|541611|Administrative Ma...|ET8AEDEB1F4C3091D3|Management Consul...|power utilities r...|[\n  "KS122VL71WF...|[\n  "Design Spec...|[\n  "KS122VL71WF...|   [\n  "Design Spec...|                  []|                  []|[\n  "KS1218W78FG...|[\n  "Management"...|[\n  "KS1219W70LY...|[\n  "C++ (Progra...|15-2051.01|Business Intellig...|15-2051.01|Business Intellig...|   [\n  "45.0702"\n]|[\n  "Geographic ...|     [\n  "45.07"\n]|[\n  "Geography a...|        [\n  "45"\n]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3\n]|  [\n  "Green Jobs:...|          54|Professional, Sci...|         541|Professional, Sci...|        5416|Management, Scien...|       54161|Management Consul...|      541611|Administrative Ma...|      192800.0|      1|          Bachelor's|</w:t>
      </w:r>
      <w:r>
        <w:br/>
      </w:r>
      <w:r>
        <w:rPr>
          <w:rStyle w:val="VerbatimChar"/>
        </w:rPr>
        <w:t xml:space="preserve">|036cd733481fbcc98...|         8/2/2024|  2024-08-02 17:08:...|         0|6/2/2024| 8/1/2024|    NULL| [\n  "Job Board"\n]|    [\n  "ms.gov"\n]|[\n  "https://win...|         []|               NULL|Sr. Enterprise Da...|Sr. Enterprise Da...|      6/14/2024|              12| 38205299|Lincoln Financial...|Lincoln Financial...|              false|          [\n  99\n]| [  "No Education ...|           99|No Education Listed|         NULL|              NULL|              1|Full-time (&gt; 32 h...|                NULL|                NULL|        false| 81286.0|          1|          Remote|               year|  81286.0|    81286.0|{\n  "lat": 32.29...|    SmFja3NvbiwgTVM=|       Jackson, MS| 28049|           Hinds, MS|27140|         Jackson, MS|   28|  Mississippi|          28049|           Hinds, MS|          28049|           Hinds, MS|       27140|         Jackson, MS|       27140|         Jackson, MS|    52|Finance and Insur...|   523|Securities, Commo...|  5239|Other Financial I...| 52394|Portfolio Managem...|523940|Portfolio Managem...|ET0000000000000000|        Unclassified|sr enterprise dat...|[\n  "KS122NM6B8T...|[\n  "Data Archit...|[\n  "KS122NM6B8T...|   [\n  "Data Archit...|[\n  "ESE495A4017...|[\n  "Valid Drive...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510|Computer Systems ...|                  23151012|           Enterprise Architect|                2315|     Network and Syste...|                     23151012|              Enterprise Architect|           231510|  Computer Systems ...|                   2315|        Network and Syste...|                23|   Information Techn...|15-0000|Computer and Math...|15-2000|Mathematical Scie...|15-2050|Data Scientists|15-2051|Data Scientists|             NULL|                  NULL|          52|Finance and Insur...|         523|Securities, Commo...|        5239|Other Financial I...|       52394|Portfolio Managem...|      523940|Portfolio Managem...|       81286.0|      1|Associate's or lower|</w:t>
      </w:r>
      <w:r>
        <w:br/>
      </w:r>
      <w:r>
        <w:rPr>
          <w:rStyle w:val="VerbatimChar"/>
        </w:rPr>
        <w:t xml:space="preserve">|138ce2c9453b47a9b...|        8/10/2024|  2024-08-10 19:36:...|         5|6/2/2024| 8/9/2024|    NULL|[\n  "Job Board",...|[\n  "silkroad.co...|[\n  "https://mai...|         []|               NULL|SENIOR CONSULTANT...|SENIOR CONSULTANT...|       6/8/2024|               6|     1967|   Boston University|   Boston University|              false|[\n  1,\n  2,\n  ...| [  "Associate deg...|            1|   Associate degree|            3|   Master's degree|              1|Full-time (&gt; 32 h...|                 5.0|                 5.0|        false|115024.0|          1|          Remote|               NULL| 130042.0|    87295.0|{\n  "lat": 42.36...|    Qm9zdG9uLCBNQQ==|        Boston, MA| 25025|         Suffolk, MA|14460|Boston-Cambridge-...|   25|Massachusetts|          25025|         Suffolk, MA|          25025|         Suffolk, MA|       14460|Boston-Cambridge-...|       14460|Boston-Cambridge-...|    61|Educational Services|   611|Educational Services|  6113|Colleges, Univers...| 61131|Colleges, Univers...|611310|Colleges, Univers...|ET210B837B93B7B3F9|Continuous Improv...|senior consultant...|[\n  "ESB38820A54...|[\n  "Effective C...|[\n  "ESB38820A54...|   [\n  "Effective C...|[\n  "KS7G2ZG794H...|[\n  "Certified I...|[\n  "KS1280B68GD...|[\n  "Presentatio...|                  []|                  []|15-2051.01|Business Intellig...|15-2051.01|Business Intellig...|   [\n  "52.0201"\n]|[\n  "Business Ad...|     [\n  "52.02"\n]|[\n  "Business Ad...|        [\n  "52"\n]|[\n  "Business, M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61|Educational Services|         611|Educational Services|        6113|Colleges, Univers...|       61131|Colleges, Univers...|      611310|Colleges, Univers...|      108668.5|      1|               Other|</w:t>
      </w:r>
      <w:r>
        <w:br/>
      </w:r>
      <w:r>
        <w:rPr>
          <w:rStyle w:val="VerbatimChar"/>
        </w:rPr>
        <w:t xml:space="preserve">|dd191e2ce3062c371...|         9/6/2024|  2024-09-06 20:32:...|         0|6/2/2024|6/20/2024|      18| [\n  "Job Board"\n]|[\n  "phoenixrecr...|[\n  "https://www...|         []|               NULL| SAP FSCM Consultant|Job Description: ...|      6/20/2024|              18|  8592955|           Accenture|           Accenture|              false|     [\n  1,\n  2\n]| [  "Associate deg...|            1|   Associate degree|            2| Bachelor's degree|              1|Full-time (&gt; 32 h...|                12.0|                NULL|        false|125900.0|          0|          [None]|               year| 188600.0|    63200.0|{\n  "lat": 0,\n ...|W1Vua25vd24gQ2l0e...|[Unknown City], AZ|  4999|[Unknown county], AZ| NULL|                NULL|    4|      Arizona|           4999|[Unknown county], AZ|           4999|[Unknown county], AZ|        NULL|                NULL|        NULL|                NULL|    54|Professional, Sci...|   541|Professional, Sci...|  5415|Computer Systems ...| 54151|Computer Systems ...|541512|Computer Systems ...|ETF594A2C05D212506|Peoplesoft FSCM C...| sap fscm consultant|[\n  "KS7G7VL78R2...|[\n  "Profit Cent...|[\n  "KS7G7VL78R2...|   [\n  "Profit Cent...|                  []|                  []|[\n  "KS122ZF75YV...|[\n  "Digitizatio...|[\n  "KS7G7VL78R2...|[\n  "Profit Cent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4|Professional, Sci...|         541|Professional, Sci...|        5415|Computer Systems ...|       54151|Computer Systems ...|      541512|Computer Systems ...|      125900.0|      1|               Other|</w:t>
      </w:r>
      <w:r>
        <w:br/>
      </w:r>
      <w:r>
        <w:rPr>
          <w:rStyle w:val="VerbatimChar"/>
        </w:rPr>
        <w:t xml:space="preserve">|99856b5a8a1c75d90...|         9/6/2024|  2024-09-06 20:32:...|         0|6/2/2024| 8/1/2024|    NULL|[\n  "Government"\n]|[\n  "alaska.gov"\n]|[\n  "https://ala...|         []|               NULL|Oracle Consultant...|Onsite - Work ons...|      7/10/2024|              38|   133098|Smx Corporation L...|                 SMX|               true|          [\n  99\n]| [  "No Education ...|           99|No Education Listed|         NULL|              NULL|              1|Full-time (&gt; 32 h...|                 3.0|                 3.0|        false|115024.0|          1|          Remote|               NULL| 130042.0|    87295.0|{\n  "lat": 58.30...|    SnVuZWF1LCBBSw==|        Juneau, AK|  2110|  Juneau Borough, AK|27940|          Juneau, AK|    2|       Alaska|           2110|  Juneau Borough, AK|           2110|  Juneau Borough, AK|       27940|          Juneau, AK|       27940|          Juneau, AK|    56|Administrative an...|   561|Administrative an...|  5613| Employment Services| 56132|Temporary Help Se...|561320|Temporary Help Se...|ET21DDA63780A7DC09| 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      108668.5|      1|Associate's or lower|</w:t>
      </w:r>
      <w:r>
        <w:br/>
      </w:r>
      <w:r>
        <w:rPr>
          <w:rStyle w:val="VerbatimChar"/>
        </w:rPr>
        <w:t xml:space="preserve">|f28123528a32b8c9b...|         9/6/2024|  2024-09-06 20:32:...|         0|6/2/2024| 8/1/2024|    NULL|   [\n  "Company"\n]|[\n  "sca.health"\n]|[\n  "https://car...|         []|               NULL| Principal Architect|Principal Archite...|       8/1/2024|            NULL| 39192167|Surgical Care Aff...|Surgical Care Aff...|              false|           [\n  2\n]| [  "Bachelor's de...|            2|  Bachelor's degree|         NULL|              NULL|              1|Full-time (&gt; 32 h...|                 8.0|                 8.0|        false|115024.0|          0|          [None]|               year| 170000.0|   160000.0|{\n  "lat": 33.51...|QmlybWluZ2hhbSwgQUw=|    Birmingham, AL|  1073|       Jefferson, AL|13820|Birmingham-Hoover...|    1|      Alabama|           1073|       Jefferson, AL|           1073|       Jefferson, AL|       13820|Birmingham-Hoover...|       13820|      Birmingham, AL|    62|Health Care and S...|   621|Ambulatory Health...|  6214|Outpatient Care C...| 62149|Other Outpatient ...|621493|Freestanding Ambu...|ET7767EEDBF263F7B7|Principal Architects| principal architect|[\n  "ES99B020D66...|[\n  "Business Ob...|[\n  "ES4B99FD0FD...|   [\n  "Infrastruct...|[\n  "KS125K065BR...|[\n  "Juniper Net...|[\n  "ES99B020D66...|[\n  "Business Ob...|[\n  "KS120V86MZW...|[\n  "Microsoft 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510|Computer Systems ...|                  23151012|           Enterprise Architect|                2315|     Network and Syste...|                     23151012|              Enterprise Architect|           231510|  Computer Systems ...|                   2315|        Network and Syste...|                23|   Information Techn...|15-0000|Computer and Math...|15-2000|Mathematical Scie...|15-2050|Data Scientists|15-2051|Data Scientists|        [\n  5\n]|  [\n  "Cybersecuri...|          62|Health Care and S...|         621|Ambulatory Health...|        6214|Outpatient Care C...|       62149|Other Outpatient ...|      621493|Freestanding Ambu...|      165000.0|      1|          Bachelor's|</w:t>
      </w:r>
      <w:r>
        <w:br/>
      </w:r>
      <w:r>
        <w:rPr>
          <w:rStyle w:val="VerbatimChar"/>
        </w:rPr>
        <w:t xml:space="preserve">|b4e618e8d2a2b6744...|        10/9/2024|  2024-10-09 18:07:...|         2|6/2/2024|8/11/2024|    NULL| [\n  "Job Board"\n]|[\n  "castrovalle...|[\n  "https://www...|         []|               NULL|Principal growth ...|Principal growth ...|      7/27/2024|              55| 40794223|Aircall Internati...|             Aircall|              false|          [\n  99\n]| [  "No Education ...|           99|No Education Listed|         NULL|              NULL|              1|Full-time (&gt; 32 h...|                 6.0|                NULL|        false|170000.0|          0|          [None]|               year| 220000.0|   120000.0|{\n  "lat": 37.77...|U2FuIEZyYW5jaXNjb...| San Francisco, CA|  6075|   San Francisco, CA|41860|San Francisco-Oak...|    6|   California|           6075|   San Francisco, CA|           6075|   San Francisco, CA|       41860|San Francisco-Oak...|       41860|San Francisco-Oak...|    99|Unclassified Indu...|   999|Unclassified Indu...|  9999|Unclassified Indu...| 99999|Unclassified Indu...|999999|Unclassified Indu...|ET54F46C4290228B21|     Growth Analysts|principal growth ...|[\n  "ESA420F05EB...|[\n  "Curiosity",...|[\n  "KS1218H6QYL...|   [\n  "Business Co...|                  []|                  []|[\n  "ESA420F05EB...|[\n  "Curiosity",...|[\n  "KS1200364C9...|[\n  "C (Programm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99|Unclassified Indu...|         999|Unclassified Indu...|        9999|Unclassified Indu...|       99999|Unclassified Indu...|      999999|Unclassified Indu...|      170000.0|      1|Associate's or lower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-+--------------------+--------------------+-------------------+--------------------+---------------------+-------------+-------------------+-------------+------------------+---------------+--------------------+--------------------+--------------------+-------------+--------+-----------+----------------+-------------------+---------+-----------+--------------------+--------------------+------------------+------+--------------------+-----+--------------------+-----+---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--------------+-------+--------------------+</w:t>
      </w:r>
      <w:r>
        <w:br/>
      </w:r>
      <w:r>
        <w:rPr>
          <w:rStyle w:val="VerbatimChar"/>
        </w:rPr>
        <w:t xml:space="preserve">only showing top 20 rows</w:t>
      </w:r>
    </w:p>
    <w:p>
      <w:pPr>
        <w:pStyle w:val="SourceCode"/>
      </w:pPr>
      <w:r>
        <w:rPr>
          <w:rStyle w:val="CommentTok"/>
        </w:rPr>
        <w:t xml:space="preserve">#parse</w:t>
      </w:r>
      <w:r>
        <w:br/>
      </w:r>
      <w:r>
        <w:rPr>
          <w:rStyle w:val="NormalTok"/>
        </w:rPr>
        <w:t xml:space="preserve">export_col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_selecte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xport_cols3)</w:t>
      </w:r>
      <w:r>
        <w:br/>
      </w:r>
      <w:r>
        <w:rPr>
          <w:rStyle w:val="NormalTok"/>
        </w:rPr>
        <w:t xml:space="preserve">df_selected3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-------------+--------------+--------------------+</w:t>
      </w:r>
      <w:r>
        <w:br/>
      </w:r>
      <w:r>
        <w:rPr>
          <w:rStyle w:val="VerbatimChar"/>
        </w:rPr>
        <w:t xml:space="preserve">|LOT_V6_SPECIALIZED_OCCUPATION_NAME|Average Salary|MAX_YEARS_EXPERIENCE|</w:t>
      </w:r>
      <w:r>
        <w:br/>
      </w:r>
      <w:r>
        <w:rPr>
          <w:rStyle w:val="VerbatimChar"/>
        </w:rPr>
        <w:t xml:space="preserve">+----------------------------------+--------------+--------------------+</w:t>
      </w:r>
      <w:r>
        <w:br/>
      </w:r>
      <w:r>
        <w:rPr>
          <w:rStyle w:val="VerbatimChar"/>
        </w:rPr>
        <w:t xml:space="preserve">|              General ERP Analy...|      108668.5|                 2.0|</w:t>
      </w:r>
      <w:r>
        <w:br/>
      </w:r>
      <w:r>
        <w:rPr>
          <w:rStyle w:val="VerbatimChar"/>
        </w:rPr>
        <w:t xml:space="preserve">|              Oracle Consultant...|      108668.5|                 3.0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Oracle Consultant...|       92500.0|                NULL|</w:t>
      </w:r>
      <w:r>
        <w:br/>
      </w:r>
      <w:r>
        <w:rPr>
          <w:rStyle w:val="VerbatimChar"/>
        </w:rPr>
        <w:t xml:space="preserve">|                      Data Analyst|      110155.0|                NULL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General ERP Analy...|      108668.5|                 7.0|</w:t>
      </w:r>
      <w:r>
        <w:br/>
      </w:r>
      <w:r>
        <w:rPr>
          <w:rStyle w:val="VerbatimChar"/>
        </w:rPr>
        <w:t xml:space="preserve">|                      Data Analyst|       92962.0|                 2.0|</w:t>
      </w:r>
      <w:r>
        <w:br/>
      </w:r>
      <w:r>
        <w:rPr>
          <w:rStyle w:val="VerbatimChar"/>
        </w:rPr>
        <w:t xml:space="preserve">+----------------------------------+--------------+--------------------+</w:t>
      </w:r>
      <w:r>
        <w:br/>
      </w:r>
      <w:r>
        <w:rPr>
          <w:rStyle w:val="VerbatimChar"/>
        </w:rPr>
        <w:t xml:space="preserve">only showing top 10 rows</w:t>
      </w:r>
    </w:p>
    <w:p>
      <w:pPr>
        <w:pStyle w:val="SourceCode"/>
      </w:pPr>
      <w:r>
        <w:rPr>
          <w:rStyle w:val="NormalTok"/>
        </w:rPr>
        <w:t xml:space="preserve">pd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3.toPandas()</w:t>
      </w:r>
      <w:r>
        <w:br/>
      </w:r>
      <w:r>
        <w:rPr>
          <w:rStyle w:val="CommentTok"/>
        </w:rPr>
        <w:t xml:space="preserve">#pdf2.to_csv("./data/lighthouse_cleaned.csv", index=False)</w:t>
      </w:r>
      <w:r>
        <w:br/>
      </w:r>
      <w:r>
        <w:rPr>
          <w:rStyle w:val="CommentTok"/>
        </w:rPr>
        <w:t xml:space="preserve">#print(len(pdf2))</w:t>
      </w:r>
      <w:r>
        <w:br/>
      </w:r>
      <w:r>
        <w:rPr>
          <w:rStyle w:val="NormalTok"/>
        </w:rPr>
        <w:t xml:space="preserve">pdf3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5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MAX_YEARS_EXPERI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92500.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df3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3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3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MAX_YEARS_EXPERI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92500.0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3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s:</w:t>
      </w:r>
      <w:r>
        <w:br/>
      </w:r>
      <w:r>
        <w:rPr>
          <w:rStyle w:val="NormalTok"/>
        </w:rPr>
        <w:t xml:space="preserve">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3[pdf3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jitter to avoid overlapping points</w:t>
      </w:r>
      <w:r>
        <w:br/>
      </w:r>
      <w:r>
        <w:rPr>
          <w:rStyle w:val="NormalTok"/>
        </w:rPr>
        <w:t xml:space="preserve">    x_j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et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bset))</w:t>
      </w:r>
      <w:r>
        <w:br/>
      </w:r>
      <w:r>
        <w:rPr>
          <w:rStyle w:val="NormalTok"/>
        </w:rPr>
        <w:t xml:space="preserve">    y_j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et[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bse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catter(x_jitter, y_jitter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-axis (with jitte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Y-axis (with jitte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catter Plots per Group with Jit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317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03-tluck15_files/figure-docx/cell-34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Taylor Luckenbill</dc:creator>
  <cp:keywords/>
  <dcterms:created xsi:type="dcterms:W3CDTF">2025-09-27T02:54:35Z</dcterms:created>
  <dcterms:modified xsi:type="dcterms:W3CDTF">2025-09-27T02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2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7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